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Position</w:t>
      </w:r>
      <w:r>
        <w:t xml:space="preserve"> </w:t>
      </w:r>
      <w:r>
        <w:t xml:space="preserve">in</w:t>
      </w:r>
      <w:r>
        <w:t xml:space="preserve"> </w:t>
      </w:r>
      <w:r>
        <w:t xml:space="preserve">Baghdad</w:t>
      </w:r>
    </w:p>
    <w:bookmarkStart w:id="20" w:name="internship-application-letter"/>
    <w:p>
      <w:pPr>
        <w:pStyle w:val="Heading1"/>
      </w:pPr>
      <w:r>
        <w:t xml:space="preserve">INTERNSHIP APPLICATION LETTER</w:t>
      </w:r>
    </w:p>
    <w:p>
      <w:pPr>
        <w:pStyle w:val="FirstParagraph"/>
      </w:pPr>
      <w:r>
        <w:t xml:space="preserve">For Academic Internship Under Professorial Supervision</w:t>
      </w:r>
    </w:p>
    <w:p>
      <w:pPr>
        <w:pStyle w:val="BodyText"/>
      </w:pPr>
      <w:r>
        <w:t xml:space="preserve">Iraq, Baghdad - Center for Academic Excellence and Cultural Development</w:t>
      </w:r>
    </w:p>
    <w:bookmarkEnd w:id="20"/>
    <w:p>
      <w:pPr>
        <w:pStyle w:val="BodyText"/>
      </w:pPr>
      <w:r>
        <w:t xml:space="preserve">October 26, 2023</w:t>
      </w:r>
    </w:p>
    <w:p>
      <w:pPr>
        <w:pStyle w:val="BodyText"/>
      </w:pPr>
      <w:r>
        <w:t xml:space="preserve">Dear Dr. [Professor's Last Name],</w:t>
      </w:r>
    </w:p>
    <w:p>
      <w:pPr>
        <w:pStyle w:val="BodyText"/>
      </w:pPr>
      <w:r>
        <w:t xml:space="preserve">Chair of the Department of [Relevant Field: e.g., Archaeology, Environmental Science, or Education]</w:t>
      </w:r>
    </w:p>
    <w:p>
      <w:pPr>
        <w:pStyle w:val="BodyText"/>
      </w:pPr>
      <w:r>
        <w:t xml:space="preserve">College of [Relevant College] - University of Baghdad</w:t>
      </w:r>
    </w:p>
    <w:p>
      <w:pPr>
        <w:pStyle w:val="BodyText"/>
      </w:pPr>
      <w:r>
        <w:t xml:space="preserve">P.O. Box 2340, Baghdad, Iraq</w:t>
      </w:r>
    </w:p>
    <w:p>
      <w:pPr>
        <w:pStyle w:val="BodyText"/>
      </w:pPr>
      <w:r>
        <w:t xml:space="preserve">I am writing with profound enthusiasm to submit my application for an academic internship position under your esteemed supervision at the University of Baghdad. As a dedicated student deeply committed to advancing scholarly research and contributing meaningfully to Iraq’s intellectual renaissance, I believe that an internship within your department represents the pivotal opportunity I have sought since embarking on my academic journey. This Internship Application Letter is not merely a formality; it is a testament to my unwavering respect for your pioneering work in [mention specific field, e.g., Mesopotamian Studies, Sustainable Agriculture in the Tigris-Euphrates Basin] and my firm conviction that learning under your mentorship in Baghdad will be transformative for both my professional development and Iraq’s academic future.</w:t>
      </w:r>
    </w:p>
    <w:p>
      <w:pPr>
        <w:pStyle w:val="BodyText"/>
      </w:pPr>
      <w:r>
        <w:t xml:space="preserve">Having grown up amidst the rich historical tapestry of Baghdad – from the vibrant intellectual atmosphere of Al-Mustansiriya University to the scholarly traditions embodied in Al-Masjid al-Nuri – I have always understood that true academic excellence is inseparable from its local context. The University of Baghdad, as Iraq’s premier institution, stands at the forefront of revitalizing our nation’s educational landscape after decades of upheaval. It is precisely this environment that draws me to apply for an internship under a Professor whose research directly addresses the challenges and opportunities facing contemporary Iraq. I am not merely seeking an internship; I am seeking to immerse myself in the heart of Iraqi academia, learning from a Professor who understands that scholarship must serve community, culture, and national progress.</w:t>
      </w:r>
    </w:p>
    <w:p>
      <w:pPr>
        <w:pStyle w:val="BodyText"/>
      </w:pPr>
      <w:r>
        <w:t xml:space="preserve">My academic background has prepared me rigorously for this endeavor. I recently completed my Bachelor’s degree in [Your Major] with honors at [Your University], focusing on [mention specific project or thesis related to Iraq]. My research on [briefly describe relevant research topic, e.g., "the impact of water resource management strategies on agricultural yields in the Dohuk Governorate" or "the digitization of ancient cuneiform tablets from Babylon"] required extensive fieldwork and collaboration with local communities – skills directly transferable to contributing effectively within your Baghdad-based department. I have also gained practical experience through [mention relevant volunteer work, assistantship, or project], including [specific example], which honed my abilities in research methodology, data analysis using tools like SPSS and GIS (crucial for environmental studies in Baghdad), and cross-cultural communication – all essential for collaborating within Iraq’s dynamic academic ecosystem.</w:t>
      </w:r>
    </w:p>
    <w:p>
      <w:pPr>
        <w:pStyle w:val="BodyText"/>
      </w:pPr>
      <w:r>
        <w:t xml:space="preserve">What truly motivates me to apply specifically to your internship program is your groundbreaking work on [mention Professor's specific research area, e.g., "the socio-economic implications of the Tigris River restoration projects" or "reviving traditional Iraqi educational pedagogies in modern curricula"]. Your recent publication in the *Journal of Middle Eastern Studies*, titled "[Exact Title]", profoundly influenced my perspective on how academic rigor can be seamlessly integrated with practical, community-oriented solutions. I am eager to move beyond theoretical understanding and contribute directly to such impactful projects under your guidance. In Baghdad, where academic infrastructure is rebuilding, internships are not just training opportunities; they are vital conduits for transferring knowledge and fostering the next generation of Iraqi scholars who understand the unique needs of our city and nation.</w:t>
      </w:r>
    </w:p>
    <w:p>
      <w:pPr>
        <w:pStyle w:val="BodyText"/>
      </w:pPr>
      <w:r>
        <w:t xml:space="preserve">My commitment extends beyond the classroom or lab. I actively volunteer with [Mention Local Community Organization in Baghdad, if possible, e.g., "the Baghdad Youth Development Initiative" or "a local historical preservation society"], working to bridge educational gaps for underserved youth. This experience instilled in me a deep appreciation for the role of education in national healing and development – values I know resonate deeply with your own academic philosophy as a Professor dedicated to public service. An internship at the University of Baghdad under your supervision would allow me to channel this commitment into tangible academic contributions, supporting faculty research, assisting with community-engaged projects, and learning firsthand how scholarly work can directly address challenges facing Baghdad’s citizens – from urban planning in the rapidly growing suburbs to preserving our irreplaceable heritage sites.</w:t>
      </w:r>
    </w:p>
    <w:p>
      <w:pPr>
        <w:pStyle w:val="BodyText"/>
      </w:pPr>
      <w:r>
        <w:t xml:space="preserve">I am acutely aware that Iraq Baghdad possesses a unique confluence of historical significance and contemporary academic ambition. The intellectual legacy of institutions like the House of Wisdom (Bayt al-Hikma) still echoes through our modern universities, and I am honored to seek to contribute to this lineage. As a young scholar who has witnessed both the challenges and the resilient spirit of Baghdad’s academic community, I am prepared to bring dedication, cultural sensitivity, and a strong work ethic. My fluency in Arabic (both formal and colloquial Baghdadi dialect) ensures seamless integration into departmental life, while my proficiency in English facilitates collaboration with international scholars – a vital aspect as the University of Baghdad actively seeks global partnerships to rebuild its academic standing.</w:t>
      </w:r>
    </w:p>
    <w:p>
      <w:pPr>
        <w:pStyle w:val="BodyText"/>
      </w:pPr>
      <w:r>
        <w:t xml:space="preserve">My long-term vision is to become an educator and researcher deeply rooted in Iraq’s academic context, contributing to institutions like the University of Baghdad for decades. An internship under your mentorship would be the indispensable first step toward this goal. I am not merely seeking a position; I am seeking a partnership in advancing Iraqi scholarship from within its own cultural and intellectual heartland. I understand the profound responsibility that comes with being an intern under a Professor who has dedicated their career to elevating Baghdad’s academic stature, and I commit myself fully to earning your trust and contributing meaningfully to your team’s work.</w:t>
      </w:r>
    </w:p>
    <w:p>
      <w:pPr>
        <w:pStyle w:val="BodyText"/>
      </w:pPr>
      <w:r>
        <w:t xml:space="preserve">Thank you for considering my application for this prestigious Internship at the University of Baghdad. I have attached my CV, academic transcripts, and a letter of recommendation from [Mention Name/Title] detailing my qualifications. I am available for an interview at your earliest convenience and can be reached via email at [Your Email] or phone at [Your Phone Number]. I eagerly await the possibility of discussing how my skills and aspirations align with the scholarly mission of your department in Baghdad, Iraq.</w:t>
      </w:r>
    </w:p>
    <w:p>
      <w:pPr>
        <w:pStyle w:val="BodyText"/>
      </w:pPr>
      <w:r>
        <w:t xml:space="preserve">Sincerely,</w:t>
      </w:r>
    </w:p>
    <w:p>
      <w:pPr>
        <w:pStyle w:val="BodyText"/>
      </w:pPr>
      <w:r>
        <w:t xml:space="preserve">[Your Full Name]</w:t>
      </w:r>
    </w:p>
    <w:p>
      <w:pPr>
        <w:pStyle w:val="BodyText"/>
      </w:pPr>
      <w:r>
        <w:t xml:space="preserve">Student, [Your Current University/Institution]</w:t>
      </w:r>
    </w:p>
    <w:p>
      <w:pPr>
        <w:pStyle w:val="BodyText"/>
      </w:pPr>
      <w:r>
        <w:t xml:space="preserve">[Your City, Country - e.g., Erbil, Iraq or Amman, Jordan if studying abroad]</w:t>
      </w:r>
    </w:p>
    <w:p>
      <w:pPr>
        <w:pStyle w:val="BodyText"/>
      </w:pPr>
      <w:r>
        <w:t xml:space="preserve">This Internship Application Letter reflects my deep commitment to contributing to academic excellence within Iraq Baghdad under the guidance of a respected Professor. I am eager to learn and serve within this vital institution.</w:t>
      </w:r>
    </w:p>
    <w:p>
      <w:pPr>
        <w:pStyle w:val="BodyText"/>
      </w:pPr>
      <w:r>
        <w:rPr>
          <w:bCs/>
          <w:b/>
        </w:rPr>
        <w:t xml:space="preserve">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Position in Baghdad</dc:title>
  <dc:creator/>
  <dc:language>en</dc:language>
  <cp:keywords/>
  <dcterms:created xsi:type="dcterms:W3CDTF">2026-07-20T08:54:42Z</dcterms:created>
  <dcterms:modified xsi:type="dcterms:W3CDTF">2026-07-20T08:54:42Z</dcterms:modified>
</cp:coreProperties>
</file>

<file path=docProps/custom.xml><?xml version="1.0" encoding="utf-8"?>
<Properties xmlns="http://schemas.openxmlformats.org/officeDocument/2006/custom-properties" xmlns:vt="http://schemas.openxmlformats.org/officeDocument/2006/docPropsVTypes"/>
</file>